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63A2F" w14:textId="69196E48" w:rsidR="005C43A5" w:rsidRDefault="005C43A5" w:rsidP="005C43A5">
      <w:pPr>
        <w:jc w:val="center"/>
      </w:pPr>
      <w:r>
        <w:t xml:space="preserve">      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36F2DEF0" w14:textId="534DD01E" w:rsidR="005C43A5" w:rsidRPr="00AA6023" w:rsidRDefault="005C43A5" w:rsidP="005C43A5">
      <w:pPr>
        <w:jc w:val="center"/>
        <w:rPr>
          <w:b/>
          <w:bCs/>
        </w:rPr>
      </w:pPr>
      <w:r>
        <w:rPr>
          <w:b/>
          <w:bCs/>
        </w:rPr>
        <w:t>Programming Exercise 2</w:t>
      </w:r>
      <w:r w:rsidRPr="0497CBD2">
        <w:rPr>
          <w:b/>
          <w:bCs/>
        </w:rPr>
        <w:t xml:space="preserve"> </w:t>
      </w:r>
    </w:p>
    <w:p w14:paraId="1E5F6A11" w14:textId="77777777" w:rsidR="005C43A5" w:rsidRPr="00AA6023" w:rsidRDefault="005C43A5" w:rsidP="005C43A5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4D74CF96" w14:textId="77777777" w:rsidR="005C43A5" w:rsidRDefault="005C43A5" w:rsidP="005C43A5">
      <w:pPr>
        <w:jc w:val="center"/>
      </w:pPr>
      <w:r w:rsidRPr="0497CBD2">
        <w:t>School of Technology &amp; Computing @ City University of Seattle (CityU)</w:t>
      </w:r>
    </w:p>
    <w:p w14:paraId="22BAF578" w14:textId="154C9D4A" w:rsidR="005C43A5" w:rsidRDefault="005C43A5" w:rsidP="005C43A5"/>
    <w:p w14:paraId="1AB7CA41" w14:textId="77777777" w:rsidR="005C43A5" w:rsidRDefault="005C43A5" w:rsidP="005C43A5"/>
    <w:p w14:paraId="29EB2146" w14:textId="35F1E3C9" w:rsidR="005C43A5" w:rsidRDefault="005C43A5" w:rsidP="005C43A5">
      <w:r>
        <w:t>Using Chinook Database:</w:t>
      </w:r>
      <w:r w:rsidR="0065709F">
        <w:t xml:space="preserve"> (</w:t>
      </w:r>
      <w:r w:rsidR="0065709F" w:rsidRPr="00CA51FD">
        <w:rPr>
          <w:b/>
          <w:bCs/>
        </w:rPr>
        <w:t>Database is available in GitHub repository under db folder</w:t>
      </w:r>
      <w:r w:rsidR="0065709F">
        <w:rPr>
          <w:b/>
          <w:bCs/>
        </w:rPr>
        <w:t>)</w:t>
      </w:r>
    </w:p>
    <w:p w14:paraId="3C684CC7" w14:textId="77777777" w:rsidR="005C43A5" w:rsidRDefault="005C43A5" w:rsidP="005C43A5"/>
    <w:p w14:paraId="085639AD" w14:textId="77777777" w:rsidR="005C43A5" w:rsidRDefault="005C43A5" w:rsidP="005C43A5">
      <w:r>
        <w:t>Task 1: Using the Command prompt, create a backup file as a sql text-file, for the albums table, name it as albums.sql. [Use Dump Command]. take a screenshot and submit it.</w:t>
      </w:r>
    </w:p>
    <w:p w14:paraId="6EEF4AFB" w14:textId="460FFA78" w:rsidR="005C43A5" w:rsidRDefault="00D057FC" w:rsidP="005C43A5">
      <w:r w:rsidRPr="00D057FC">
        <w:drawing>
          <wp:inline distT="0" distB="0" distL="0" distR="0" wp14:anchorId="043FC3F3" wp14:editId="1D4CE372">
            <wp:extent cx="3772426" cy="33913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object w:dxaOrig="1535" w:dyaOrig="993" w14:anchorId="6E08A6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75pt;height:49.65pt" o:ole="">
            <v:imagedata r:id="rId6" o:title=""/>
          </v:shape>
          <o:OLEObject Type="Embed" ProgID="Package" ShapeID="_x0000_i1025" DrawAspect="Icon" ObjectID="_1719845676" r:id="rId7"/>
        </w:object>
      </w:r>
    </w:p>
    <w:p w14:paraId="6D1C74AB" w14:textId="77777777" w:rsidR="005C43A5" w:rsidRDefault="005C43A5" w:rsidP="005C43A5">
      <w:r>
        <w:t>------------------------------------------------------------------------------------</w:t>
      </w:r>
    </w:p>
    <w:p w14:paraId="6BC88250" w14:textId="77777777" w:rsidR="005C43A5" w:rsidRDefault="005C43A5" w:rsidP="005C43A5">
      <w:r>
        <w:t>Task 2:</w:t>
      </w:r>
    </w:p>
    <w:p w14:paraId="4C2A1F97" w14:textId="77777777" w:rsidR="005C43A5" w:rsidRDefault="005C43A5" w:rsidP="005C43A5">
      <w:r>
        <w:t>-- Write a SELECT statement that will return the records, and titles columns from the albums table.</w:t>
      </w:r>
    </w:p>
    <w:p w14:paraId="4527244A" w14:textId="3B95C531" w:rsidR="005C43A5" w:rsidRDefault="005C43A5" w:rsidP="005C43A5">
      <w:r>
        <w:t>-- Filter the results to include only the customers from the country Brazil.</w:t>
      </w:r>
    </w:p>
    <w:p w14:paraId="09A80001" w14:textId="77777777" w:rsidR="005C43A5" w:rsidRDefault="005C43A5" w:rsidP="005C43A5">
      <w:r>
        <w:t>-- Execute the written statement.</w:t>
      </w:r>
    </w:p>
    <w:p w14:paraId="75EFC803" w14:textId="77777777" w:rsidR="005C43A5" w:rsidRDefault="005C43A5" w:rsidP="005C43A5">
      <w:r>
        <w:t>----------------------------------------------------------------------------------------</w:t>
      </w:r>
    </w:p>
    <w:p w14:paraId="0AD91E71" w14:textId="77777777" w:rsidR="005C43A5" w:rsidRDefault="005C43A5" w:rsidP="005C43A5"/>
    <w:p w14:paraId="46719890" w14:textId="77777777" w:rsidR="005C43A5" w:rsidRDefault="005C43A5" w:rsidP="005C43A5">
      <w:r>
        <w:lastRenderedPageBreak/>
        <w:t>Task 3:</w:t>
      </w:r>
    </w:p>
    <w:p w14:paraId="0EF6990B" w14:textId="77777777" w:rsidR="005C43A5" w:rsidRDefault="005C43A5" w:rsidP="005C43A5"/>
    <w:p w14:paraId="2559EE79" w14:textId="77777777" w:rsidR="005C43A5" w:rsidRDefault="005C43A5" w:rsidP="005C43A5">
      <w:r>
        <w:t>-- Write a SELECT statement that will return First and last names, company, address, phone and email address ofcustomers from the Customers table.</w:t>
      </w:r>
    </w:p>
    <w:p w14:paraId="061E69A2" w14:textId="77777777" w:rsidR="005C43A5" w:rsidRDefault="005C43A5" w:rsidP="005C43A5">
      <w:r>
        <w:t>-- Filter the results to include only customers from the countries Canada and USA.</w:t>
      </w:r>
    </w:p>
    <w:p w14:paraId="57C71EE0" w14:textId="77777777" w:rsidR="005C43A5" w:rsidRDefault="005C43A5" w:rsidP="005C43A5">
      <w:r>
        <w:t>--</w:t>
      </w:r>
    </w:p>
    <w:p w14:paraId="40F39BED" w14:textId="0CF86BF8" w:rsidR="00F94FF3" w:rsidRDefault="005C43A5" w:rsidP="005C43A5">
      <w:r>
        <w:t>-- Execute the written statement.</w:t>
      </w:r>
    </w:p>
    <w:sectPr w:rsidR="00F94F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jExNzAwMLI0MzNU0lEKTi0uzszPAykwrAUAM1QUYiwAAAA="/>
  </w:docVars>
  <w:rsids>
    <w:rsidRoot w:val="005C43A5"/>
    <w:rsid w:val="005C43A5"/>
    <w:rsid w:val="0065709F"/>
    <w:rsid w:val="007F2A96"/>
    <w:rsid w:val="009636DA"/>
    <w:rsid w:val="00D057FC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D7BCF"/>
  <w15:chartTrackingRefBased/>
  <w15:docId w15:val="{3D4DA18F-ED43-446E-B2AF-044E21EB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F4ADF5-040E-4C05-8BB4-59F7717E8D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2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3</cp:revision>
  <dcterms:created xsi:type="dcterms:W3CDTF">2021-06-15T03:03:00Z</dcterms:created>
  <dcterms:modified xsi:type="dcterms:W3CDTF">2022-07-21T00:08:00Z</dcterms:modified>
</cp:coreProperties>
</file>